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in</w:t>
      </w:r>
      <w:r>
        <w:t xml:space="preserve"> </w:t>
      </w:r>
      <w:r>
        <w:t xml:space="preserve">Kampala</w:t>
      </w:r>
    </w:p>
    <w:bookmarkStart w:id="20" w:name="X26a68ff5e3491e70687b42e07251edc7a80861a"/>
    <w:p>
      <w:pPr>
        <w:pStyle w:val="Heading1"/>
      </w:pPr>
      <w:r>
        <w:t xml:space="preserve">Scholarship Application Letter for Advanced Physics Studies at Makerere University, Kampala</w:t>
      </w:r>
    </w:p>
    <w:p>
      <w:pPr>
        <w:pStyle w:val="FirstParagraph"/>
      </w:pPr>
      <w:r>
        <w:t xml:space="preserve">Dear Esteemed Scholarship Committee,</w:t>
      </w:r>
    </w:p>
    <w:p>
      <w:pPr>
        <w:pStyle w:val="BodyText"/>
      </w:pPr>
      <w:r>
        <w:t xml:space="preserve">I am writing this Scholarship Application Letter with profound enthusiasm to apply for the [Specify Program Name, e.g., "International Excellence Scholarship in Applied Physics"] at Makerere University's Department of Physics in Kampala, Uganda. As a dedicated aspiring Physicist hailing from Kampala itself, I have witnessed firsthand how physics education and innovation can transform communities across Uganda. My academic journey, rooted in the vibrant intellectual landscape of Kampala, has been driven by a singular purpose: to apply cutting-edge physics principles to solve pressing challenges faced by our nation, particularly within the urban context of Uganda's capital city.</w:t>
      </w:r>
    </w:p>
    <w:p>
      <w:pPr>
        <w:pStyle w:val="BodyText"/>
      </w:pPr>
      <w:r>
        <w:t xml:space="preserve">My passion for physics ignited during my secondary education at Namilyango College in Kampala. While most students grappled with theoretical concepts, I became captivated by how physics governs the world around me—from the erratic power outages plaguing neighborhoods like Kawempe and Nakivubo to the agricultural challenges faced by smallholder farmers across central Uganda. This ignited a deep-seated desire to become not just a physicist, but one who could translate complex theories into practical solutions for Kampala and beyond. I pursued my Bachelor of Science in Physics at Makerere University, graduating with First Class Honors (GPA 3.8/4.0), where I consistently engaged with faculty like Professor David Nkansah and Dr. Grace Nankya on projects related to renewable energy systems and materials science relevant to our local context.</w:t>
      </w:r>
    </w:p>
    <w:p>
      <w:pPr>
        <w:pStyle w:val="BodyText"/>
      </w:pPr>
      <w:r>
        <w:t xml:space="preserve">My undergraduate research, conducted under the mentorship of Dr. James Muyonga at Makerere’s Physics Department, focused on "Optimizing Low-Cost Photovoltaic Systems for Urban Micro-Grids in Kampala." This project was born from necessity: Kampala's frequent power fluctuations disrupt businesses, hospitals like Mulago National Referral Hospital, and educational institutions. I designed and tested prototype solar energy storage units using locally sourced materials, achieving a 22% improvement in energy reliability compared to standard setups. This work wasn't merely academic; it directly addressed Kampala's infrastructure gaps. Presenting these findings at the 2023 Uganda Physics Society Conference in Kampala solidified my commitment to applied physics with tangible local impact.</w:t>
      </w:r>
    </w:p>
    <w:p>
      <w:pPr>
        <w:pStyle w:val="BodyText"/>
      </w:pPr>
      <w:r>
        <w:t xml:space="preserve">I now seek to advance my expertise through a Master's degree in Applied Physics, specifically focusing on "Sustainable Energy Systems and Climate Resilience for Urban Centers." Kampala, as Uganda’s rapidly growing metropolis (projected population 2.5 million by 2030), faces escalating challenges: climate-induced flooding, energy poverty affecting over 70% of households in informal settlements, and traffic congestion exacerbating air pollution. My proposed research will develop physics-based models for predictive flood management using sensor networks across Kampala’s waterways (like the Nakivubo Wetland) and optimize smart grid integration to reduce blackouts during peak demand. Crucially, I plan to collaborate with Kampala Capital City Authority (KCCA) and the Uganda National Meteorological Authority—ensuring my work is directly applicable to urban governance in our capital city.</w:t>
      </w:r>
    </w:p>
    <w:p>
      <w:pPr>
        <w:pStyle w:val="BodyText"/>
      </w:pPr>
      <w:r>
        <w:t xml:space="preserve">My academic excellence is matched by my commitment to community engagement. I co-founded "Physics for Progress Kampala," a nonprofit mentoring program pairing Makerere Physics students with high schoolers from Kampala’s Ndeeba and Bweyogerere neighborhoods. We’ve developed low-cost physics demonstration kits using recycled materials, reaching over 500 students in the past year. This experience taught me that scientific literacy is not a privilege but a necessity for Uganda’s youth to harness physics as a tool for development—especially in Kampala where access to STEM resources remains uneven.</w:t>
      </w:r>
    </w:p>
    <w:p>
      <w:pPr>
        <w:pStyle w:val="BodyText"/>
      </w:pPr>
      <w:r>
        <w:t xml:space="preserve">Financial barriers threaten my ability to pursue this critical graduate work. As the first in my family to attend university, I rely on limited family support from my parents' small-scale farming business near Kampala. The scholarship would cover tuition, research materials (including essential sensors for fieldwork across Kampala's diverse microclimates), and living expenses, allowing me to dedicate myself fully to this project without the burden of part-time work. This is not merely an investment in my education; it is an investment in Uganda’s future—specifically Kampala’s sustainable development. The global impact of such a scholarship extends far beyond my personal journey; it empowers a Ugandan physicist to address challenges unique to our environment, reducing reliance on imported solutions and fostering homegrown expertise.</w:t>
      </w:r>
    </w:p>
    <w:p>
      <w:pPr>
        <w:pStyle w:val="BodyText"/>
      </w:pPr>
      <w:r>
        <w:t xml:space="preserve">Uganda stands at a pivotal moment where physics-driven innovation can catalyze economic growth and climate adaptation. My vision aligns perfectly with Uganda’s Vision 2040, which emphasizes "Science, Technology, and Innovation" as key pillars. I am not just applying to be a student; I aim to become an architect of Kampala's resilient future—one where physics serves humanity through solutions developed *by* Ugandans *for* Ugandans. The scholarship would provide the platform for me to deepen my expertise in renewable energy systems, computational modeling, and data-driven policy support—skills urgently needed by Kampala’s municipal planners and national energy agencies like UNEP.</w:t>
      </w:r>
    </w:p>
    <w:p>
      <w:pPr>
        <w:pStyle w:val="BodyText"/>
      </w:pPr>
      <w:r>
        <w:t xml:space="preserve">My commitment to Uganda is unwavering. Upon completing this degree, I will return immediately to Makerere University as a lecturer, establishing the "Kampala Urban Physics Lab" dedicated to community-centered research. I will mentor future Ugandan physicists through initiatives like my existing program and collaborate with organizations such as the African Academy of Sciences and Uganda’s Ministry of Science, Technology and Innovation. My goal is to ensure Kampala becomes a hub for physics solutions tailored to African urban realities, inspiring a new generation of scientists who see physics not as an abstract discipline, but as the very foundation for progress in their own neighborhoods.</w:t>
      </w:r>
    </w:p>
    <w:p>
      <w:pPr>
        <w:pStyle w:val="BodyText"/>
      </w:pPr>
      <w:r>
        <w:t xml:space="preserve">I am eager to contribute my skills in applied physics to Uganda’s development narrative. This Scholarship Application Letter represents more than a request for funding—it is a pledge: to harness the power of physics for Kampala's resilience and prosperity. I have attached my CV, academic transcripts, letters of recommendation from Makerere faculty, and a detailed research proposal outlining the Kampala-specific methodology. Thank you for considering my application with its focus on transforming theoretical knowledge into tangible impact within our beloved city.</w:t>
      </w:r>
    </w:p>
    <w:p>
      <w:pPr>
        <w:pStyle w:val="BodyText"/>
      </w:pPr>
      <w:r>
        <w:t xml:space="preserve">With deepest respect and anticipation,</w:t>
      </w:r>
    </w:p>
    <w:p>
      <w:pPr>
        <w:pStyle w:val="BodyText"/>
      </w:pPr>
      <w:r>
        <w:t xml:space="preserve">[Your Full Name]</w:t>
      </w:r>
    </w:p>
    <w:p>
      <w:pPr>
        <w:pStyle w:val="BodyText"/>
      </w:pPr>
      <w:r>
        <w:t xml:space="preserve">[Your Student ID, if applicable]</w:t>
      </w:r>
    </w:p>
    <w:p>
      <w:pPr>
        <w:pStyle w:val="BodyText"/>
      </w:pPr>
      <w:r>
        <w:t xml:space="preserve">[Contact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in Kampala</dc:title>
  <dc:creator/>
  <dc:language>en</dc:language>
  <cp:keywords/>
  <dcterms:created xsi:type="dcterms:W3CDTF">2026-05-02T23:17:31Z</dcterms:created>
  <dcterms:modified xsi:type="dcterms:W3CDTF">2026-05-02T23:17:31Z</dcterms:modified>
</cp:coreProperties>
</file>

<file path=docProps/custom.xml><?xml version="1.0" encoding="utf-8"?>
<Properties xmlns="http://schemas.openxmlformats.org/officeDocument/2006/custom-properties" xmlns:vt="http://schemas.openxmlformats.org/officeDocument/2006/docPropsVTypes"/>
</file>